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323A" w14:textId="7BE218EC" w:rsidR="00814A32" w:rsidRDefault="00B7186B" w:rsidP="00472F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New </w:t>
      </w:r>
      <w:r w:rsidR="00814A32" w:rsidRPr="00814A32">
        <w:rPr>
          <w:rFonts w:ascii="Times New Roman" w:hAnsi="Times New Roman" w:cs="Times New Roman"/>
          <w:b/>
          <w:bCs/>
          <w:sz w:val="28"/>
          <w:szCs w:val="28"/>
        </w:rPr>
        <w:t>Position Request Form</w:t>
      </w:r>
    </w:p>
    <w:p w14:paraId="08D7A5DA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814A32">
        <w:rPr>
          <w:rFonts w:ascii="Times New Roman" w:hAnsi="Times New Roman" w:cs="Times New Roman"/>
          <w:sz w:val="24"/>
          <w:szCs w:val="24"/>
        </w:rPr>
        <w:t xml:space="preserve"> [Insert Date]</w:t>
      </w:r>
    </w:p>
    <w:p w14:paraId="54025A4F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Department:</w:t>
      </w:r>
      <w:r w:rsidRPr="00814A32">
        <w:rPr>
          <w:rFonts w:ascii="Times New Roman" w:hAnsi="Times New Roman" w:cs="Times New Roman"/>
          <w:sz w:val="24"/>
          <w:szCs w:val="24"/>
        </w:rPr>
        <w:t xml:space="preserve"> [Insert Department Name]</w:t>
      </w:r>
    </w:p>
    <w:p w14:paraId="794F78CA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Position Title:</w:t>
      </w:r>
      <w:r w:rsidRPr="00814A32">
        <w:rPr>
          <w:rFonts w:ascii="Times New Roman" w:hAnsi="Times New Roman" w:cs="Times New Roman"/>
          <w:sz w:val="24"/>
          <w:szCs w:val="24"/>
        </w:rPr>
        <w:t xml:space="preserve"> [Insert Proposed Position Title]</w:t>
      </w:r>
    </w:p>
    <w:p w14:paraId="78D9D364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Supervisor/Manager:</w:t>
      </w:r>
      <w:r w:rsidRPr="00814A32">
        <w:rPr>
          <w:rFonts w:ascii="Times New Roman" w:hAnsi="Times New Roman" w:cs="Times New Roman"/>
          <w:sz w:val="24"/>
          <w:szCs w:val="24"/>
        </w:rPr>
        <w:t xml:space="preserve"> [Insert Name of Supervisor/Manager]</w:t>
      </w:r>
    </w:p>
    <w:p w14:paraId="578FA6D3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Justification for Opening New Position:</w:t>
      </w:r>
    </w:p>
    <w:p w14:paraId="3CFFE477" w14:textId="77777777" w:rsidR="00814A32" w:rsidRPr="00EE17EF" w:rsidRDefault="00814A32" w:rsidP="00814A3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E17EF">
        <w:rPr>
          <w:rFonts w:ascii="Times New Roman" w:hAnsi="Times New Roman" w:cs="Times New Roman"/>
          <w:b/>
          <w:bCs/>
        </w:rPr>
        <w:t>Business Need:</w:t>
      </w:r>
      <w:r w:rsidRPr="00EE17EF">
        <w:rPr>
          <w:rFonts w:ascii="Times New Roman" w:hAnsi="Times New Roman" w:cs="Times New Roman"/>
        </w:rPr>
        <w:t xml:space="preserve"> Describe the specific business need or rationale for creating this new position. Include any changes in workload, expansion of services, or new projects/initiatives that necessitate additional support.</w:t>
      </w:r>
    </w:p>
    <w:p w14:paraId="3FEC6DB7" w14:textId="77777777" w:rsidR="00814A32" w:rsidRPr="00EE17EF" w:rsidRDefault="00814A32" w:rsidP="00814A3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E17EF">
        <w:rPr>
          <w:rFonts w:ascii="Times New Roman" w:hAnsi="Times New Roman" w:cs="Times New Roman"/>
          <w:b/>
          <w:bCs/>
        </w:rPr>
        <w:t>Impact on Department/Team:</w:t>
      </w:r>
      <w:r w:rsidRPr="00EE17EF">
        <w:rPr>
          <w:rFonts w:ascii="Times New Roman" w:hAnsi="Times New Roman" w:cs="Times New Roman"/>
        </w:rPr>
        <w:t xml:space="preserve"> Explain how filling this position will positively impact the department or team's productivity, efficiency, and overall success. Consider how it aligns with departmental goals and objectives.</w:t>
      </w:r>
    </w:p>
    <w:p w14:paraId="5CDCE035" w14:textId="0CDAEBED" w:rsidR="00EE17EF" w:rsidRPr="00EE17EF" w:rsidRDefault="00EE17EF" w:rsidP="00814A3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E17EF">
        <w:rPr>
          <w:rFonts w:ascii="Times New Roman" w:hAnsi="Times New Roman" w:cs="Times New Roman"/>
          <w:b/>
          <w:bCs/>
        </w:rPr>
        <w:t>Impact on Strategic Plan</w:t>
      </w:r>
      <w:r w:rsidRPr="00EE17EF">
        <w:rPr>
          <w:rFonts w:ascii="Times New Roman" w:hAnsi="Times New Roman" w:cs="Times New Roman"/>
        </w:rPr>
        <w:t>: Explain how filling this position advances the university’s strategic plan.</w:t>
      </w:r>
    </w:p>
    <w:p w14:paraId="6C39E011" w14:textId="472E78CB" w:rsidR="00814A32" w:rsidRPr="00EE17EF" w:rsidRDefault="00814A32" w:rsidP="00814A3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E17EF">
        <w:rPr>
          <w:rFonts w:ascii="Times New Roman" w:hAnsi="Times New Roman" w:cs="Times New Roman"/>
          <w:b/>
          <w:bCs/>
        </w:rPr>
        <w:t>Workload Analysis:</w:t>
      </w:r>
      <w:r w:rsidRPr="00EE17EF">
        <w:rPr>
          <w:rFonts w:ascii="Times New Roman" w:hAnsi="Times New Roman" w:cs="Times New Roman"/>
        </w:rPr>
        <w:t xml:space="preserve"> Provide a brief overview of the current workload and responsibilities of the team or department, highlighting any areas where additional support is required.</w:t>
      </w:r>
    </w:p>
    <w:p w14:paraId="0355DD2C" w14:textId="4599AABB" w:rsidR="00814A32" w:rsidRPr="00EE17EF" w:rsidRDefault="00814A32" w:rsidP="00814A3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E17EF">
        <w:rPr>
          <w:rFonts w:ascii="Times New Roman" w:hAnsi="Times New Roman" w:cs="Times New Roman"/>
          <w:b/>
          <w:bCs/>
        </w:rPr>
        <w:t>Budget Considerations:</w:t>
      </w:r>
      <w:r w:rsidRPr="00EE17EF">
        <w:rPr>
          <w:rFonts w:ascii="Times New Roman" w:hAnsi="Times New Roman" w:cs="Times New Roman"/>
        </w:rPr>
        <w:t xml:space="preserve"> Discuss the budget implications of adding this new position, including salary and benefits costs. If applicable, provide information on potential cost savings or revenue generation associated with filling the position.</w:t>
      </w:r>
    </w:p>
    <w:p w14:paraId="33379449" w14:textId="12A8259B" w:rsidR="00EE17EF" w:rsidRPr="00EE17EF" w:rsidRDefault="00EE17EF" w:rsidP="00814A32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E17EF">
        <w:rPr>
          <w:rFonts w:ascii="Times New Roman" w:hAnsi="Times New Roman" w:cs="Times New Roman"/>
          <w:b/>
          <w:bCs/>
        </w:rPr>
        <w:t>Faculty Supplemental Information:</w:t>
      </w:r>
      <w:r w:rsidRPr="00EE17EF">
        <w:rPr>
          <w:rFonts w:ascii="Times New Roman" w:hAnsi="Times New Roman" w:cs="Times New Roman"/>
        </w:rPr>
        <w:t xml:space="preserve"> Reference </w:t>
      </w:r>
      <w:r>
        <w:rPr>
          <w:rFonts w:ascii="Times New Roman" w:hAnsi="Times New Roman" w:cs="Times New Roman"/>
        </w:rPr>
        <w:t>P</w:t>
      </w:r>
      <w:r w:rsidRPr="00EE17EF">
        <w:rPr>
          <w:rFonts w:ascii="Times New Roman" w:hAnsi="Times New Roman" w:cs="Times New Roman"/>
        </w:rPr>
        <w:t xml:space="preserve">age </w:t>
      </w:r>
      <w:r>
        <w:rPr>
          <w:rFonts w:ascii="Times New Roman" w:hAnsi="Times New Roman" w:cs="Times New Roman"/>
        </w:rPr>
        <w:t>2</w:t>
      </w:r>
    </w:p>
    <w:p w14:paraId="1012912B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Proposed Job Description:</w:t>
      </w:r>
    </w:p>
    <w:p w14:paraId="3357CA3B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sz w:val="24"/>
          <w:szCs w:val="24"/>
        </w:rPr>
        <w:t>[Insert proposed job description outlining key responsibilities, qualifications, and requirements for the new position.]</w:t>
      </w:r>
    </w:p>
    <w:p w14:paraId="49F60855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Timeline for Hiring:</w:t>
      </w:r>
    </w:p>
    <w:p w14:paraId="7EAA88FB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sz w:val="24"/>
          <w:szCs w:val="24"/>
        </w:rPr>
        <w:t>[Outline the proposed timeline for hiring, including key milestones such as posting the job opening, conducting interviews, and making a final hiring decision.]</w:t>
      </w:r>
    </w:p>
    <w:p w14:paraId="6F55F8CC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Additional Comments/Justification:</w:t>
      </w:r>
    </w:p>
    <w:p w14:paraId="50368E70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sz w:val="24"/>
          <w:szCs w:val="24"/>
        </w:rPr>
        <w:t>[Include any additional comments, data, or supporting evidence that further justify the need for opening this new position.]</w:t>
      </w:r>
    </w:p>
    <w:p w14:paraId="580340EB" w14:textId="77777777" w:rsidR="00814A32" w:rsidRPr="00814A32" w:rsidRDefault="00814A32" w:rsidP="00814A32">
      <w:p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b/>
          <w:bCs/>
          <w:sz w:val="24"/>
          <w:szCs w:val="24"/>
        </w:rPr>
        <w:t>Approval Signatures:</w:t>
      </w:r>
    </w:p>
    <w:p w14:paraId="0FDE563C" w14:textId="7FF43C69" w:rsidR="00814A32" w:rsidRPr="00814A32" w:rsidRDefault="00814A32" w:rsidP="00814A3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sz w:val="24"/>
          <w:szCs w:val="24"/>
        </w:rPr>
        <w:t>[</w:t>
      </w:r>
      <w:r w:rsidR="00F27783">
        <w:rPr>
          <w:rFonts w:ascii="Times New Roman" w:hAnsi="Times New Roman" w:cs="Times New Roman"/>
          <w:sz w:val="24"/>
          <w:szCs w:val="24"/>
        </w:rPr>
        <w:t>VP/</w:t>
      </w:r>
      <w:r w:rsidRPr="00814A32">
        <w:rPr>
          <w:rFonts w:ascii="Times New Roman" w:hAnsi="Times New Roman" w:cs="Times New Roman"/>
          <w:sz w:val="24"/>
          <w:szCs w:val="24"/>
        </w:rPr>
        <w:t>Chief Officer &amp; Date]</w:t>
      </w:r>
    </w:p>
    <w:p w14:paraId="5F9EED9F" w14:textId="3E7DC7A7" w:rsidR="00814A32" w:rsidRPr="00814A32" w:rsidRDefault="00814A32" w:rsidP="00814A3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14A32">
        <w:rPr>
          <w:rFonts w:ascii="Times New Roman" w:hAnsi="Times New Roman" w:cs="Times New Roman"/>
          <w:sz w:val="24"/>
          <w:szCs w:val="24"/>
        </w:rPr>
        <w:t>[President &amp; Date]</w:t>
      </w:r>
    </w:p>
    <w:p w14:paraId="7D87D5CE" w14:textId="633EC352" w:rsidR="005A7514" w:rsidRDefault="005A7514" w:rsidP="005A7514">
      <w:pPr>
        <w:rPr>
          <w:rFonts w:ascii="Times New Roman" w:hAnsi="Times New Roman" w:cs="Times New Roman"/>
          <w:sz w:val="24"/>
          <w:szCs w:val="24"/>
        </w:rPr>
      </w:pPr>
    </w:p>
    <w:p w14:paraId="79D81ED1" w14:textId="77777777" w:rsidR="0013156B" w:rsidRDefault="0013156B" w:rsidP="005A7514">
      <w:pPr>
        <w:rPr>
          <w:rFonts w:ascii="Times New Roman" w:hAnsi="Times New Roman" w:cs="Times New Roman"/>
          <w:sz w:val="24"/>
          <w:szCs w:val="24"/>
        </w:rPr>
      </w:pPr>
    </w:p>
    <w:p w14:paraId="3F10FC0A" w14:textId="09A1E1CE" w:rsidR="005A7514" w:rsidRDefault="005A7514" w:rsidP="005A7514">
      <w:pPr>
        <w:rPr>
          <w:rFonts w:ascii="Times New Roman" w:hAnsi="Times New Roman" w:cs="Times New Roman"/>
          <w:sz w:val="24"/>
          <w:szCs w:val="24"/>
        </w:rPr>
      </w:pPr>
    </w:p>
    <w:p w14:paraId="22604AF8" w14:textId="6328C93C" w:rsidR="005A7514" w:rsidRDefault="005A7514" w:rsidP="005A7514">
      <w:pPr>
        <w:rPr>
          <w:rFonts w:ascii="Times New Roman" w:hAnsi="Times New Roman" w:cs="Times New Roman"/>
          <w:sz w:val="24"/>
          <w:szCs w:val="24"/>
        </w:rPr>
      </w:pPr>
    </w:p>
    <w:p w14:paraId="25D20C5B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7514">
        <w:rPr>
          <w:rFonts w:ascii="Times New Roman" w:hAnsi="Times New Roman" w:cs="Times New Roman"/>
          <w:b/>
          <w:bCs/>
          <w:sz w:val="24"/>
          <w:szCs w:val="24"/>
        </w:rPr>
        <w:lastRenderedPageBreak/>
        <w:t>Information for Requesting Faculty Hires</w:t>
      </w:r>
    </w:p>
    <w:p w14:paraId="0630CF16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85322C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The following list of items must be incorporated in requests for faculty hires. All requests MUST be forward-looking rather than based on previously-held lines. This information is intended to provide a foundation for evaluating faculty lines and making data-informed decisions.</w:t>
      </w:r>
    </w:p>
    <w:p w14:paraId="25E277C9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1A1D87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7514">
        <w:rPr>
          <w:rFonts w:ascii="Times New Roman" w:hAnsi="Times New Roman" w:cs="Times New Roman"/>
          <w:b/>
          <w:bCs/>
          <w:sz w:val="24"/>
          <w:szCs w:val="24"/>
        </w:rPr>
        <w:t>Foundational Information:</w:t>
      </w:r>
    </w:p>
    <w:p w14:paraId="10EBB723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DD6D31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Department/School Name and Position Title</w:t>
      </w:r>
    </w:p>
    <w:p w14:paraId="72B2C278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DB7559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Replacement or New Hire (if a replacement, every opening will be evaluated with potential for reallocation to areas with greater growth prospects or needs)</w:t>
      </w:r>
    </w:p>
    <w:p w14:paraId="5431A5A2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AC0A93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Tenure-track or VF or FTI/FTT/FTO</w:t>
      </w:r>
    </w:p>
    <w:p w14:paraId="561E7142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EBD23B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Funding: University, grant, or other</w:t>
      </w:r>
    </w:p>
    <w:p w14:paraId="39ED18CC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DD0B25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Qualifications: Terminal degree (doctorate) or not; expertise in industry, licensures, etc.</w:t>
      </w:r>
    </w:p>
    <w:p w14:paraId="56017DC1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4243DC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Accreditation: Needed for accreditation requirements or not. Explain and justify.</w:t>
      </w:r>
    </w:p>
    <w:p w14:paraId="1332143C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3EF5F3" w14:textId="77777777" w:rsidR="005A7514" w:rsidRPr="005A7514" w:rsidRDefault="005A7514" w:rsidP="005A7514">
      <w:pPr>
        <w:numPr>
          <w:ilvl w:val="0"/>
          <w:numId w:val="10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Expected Start Date</w:t>
      </w:r>
    </w:p>
    <w:p w14:paraId="216E2EF1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0B87DB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7514">
        <w:rPr>
          <w:rFonts w:ascii="Times New Roman" w:hAnsi="Times New Roman" w:cs="Times New Roman"/>
          <w:b/>
          <w:bCs/>
          <w:sz w:val="24"/>
          <w:szCs w:val="24"/>
        </w:rPr>
        <w:t>Program Data:</w:t>
      </w:r>
    </w:p>
    <w:p w14:paraId="24679ECC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43C177" w14:textId="77777777" w:rsidR="005A7514" w:rsidRPr="005A7514" w:rsidRDefault="005A7514" w:rsidP="005A7514">
      <w:pPr>
        <w:numPr>
          <w:ilvl w:val="0"/>
          <w:numId w:val="1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Program Enrollment Data: Last five years</w:t>
      </w:r>
    </w:p>
    <w:p w14:paraId="6061C566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DECBB9" w14:textId="77777777" w:rsidR="005A7514" w:rsidRPr="005A7514" w:rsidRDefault="005A7514" w:rsidP="005A7514">
      <w:pPr>
        <w:numPr>
          <w:ilvl w:val="0"/>
          <w:numId w:val="1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Courses Taught and Enrollment Data: Last five years</w:t>
      </w:r>
    </w:p>
    <w:p w14:paraId="7B3A40BC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D265E9" w14:textId="77777777" w:rsidR="005A7514" w:rsidRPr="005A7514" w:rsidRDefault="005A7514" w:rsidP="005A7514">
      <w:pPr>
        <w:numPr>
          <w:ilvl w:val="0"/>
          <w:numId w:val="11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Program Future: projected growth data estimates (3-5 years), with justification for projections</w:t>
      </w:r>
    </w:p>
    <w:p w14:paraId="169C47A1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74B6DF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7514">
        <w:rPr>
          <w:rFonts w:ascii="Times New Roman" w:hAnsi="Times New Roman" w:cs="Times New Roman"/>
          <w:b/>
          <w:bCs/>
          <w:sz w:val="24"/>
          <w:szCs w:val="24"/>
        </w:rPr>
        <w:t>Strategic Plan Connection:</w:t>
      </w:r>
    </w:p>
    <w:p w14:paraId="0C983227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C8AAEE" w14:textId="77777777" w:rsidR="005A7514" w:rsidRPr="005A7514" w:rsidRDefault="005A7514" w:rsidP="005A7514">
      <w:pPr>
        <w:numPr>
          <w:ilvl w:val="0"/>
          <w:numId w:val="12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Strategic Plan: How does the position advance Shawnee @ 40 strategic plan?</w:t>
      </w:r>
    </w:p>
    <w:p w14:paraId="3E523F1B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4BD60F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514">
        <w:rPr>
          <w:rFonts w:ascii="Times New Roman" w:hAnsi="Times New Roman" w:cs="Times New Roman"/>
          <w:sz w:val="24"/>
          <w:szCs w:val="24"/>
        </w:rPr>
        <w:t>Qualitative information can be added where necessary to elaborate upon the request for hire.</w:t>
      </w:r>
    </w:p>
    <w:p w14:paraId="1C5FE2D4" w14:textId="77777777" w:rsidR="005A7514" w:rsidRPr="005A7514" w:rsidRDefault="005A7514" w:rsidP="005A75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BCE507" w14:textId="77777777" w:rsidR="005A7514" w:rsidRPr="00814A32" w:rsidRDefault="005A7514" w:rsidP="005A7514">
      <w:pPr>
        <w:rPr>
          <w:rFonts w:ascii="Times New Roman" w:hAnsi="Times New Roman" w:cs="Times New Roman"/>
          <w:sz w:val="24"/>
          <w:szCs w:val="24"/>
        </w:rPr>
      </w:pPr>
    </w:p>
    <w:sectPr w:rsidR="005A7514" w:rsidRPr="00814A32" w:rsidSect="002F7B21">
      <w:footerReference w:type="default" r:id="rId7"/>
      <w:pgSz w:w="12240" w:h="15840"/>
      <w:pgMar w:top="1152" w:right="720" w:bottom="115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5CE48" w14:textId="77777777" w:rsidR="004E5145" w:rsidRDefault="004E5145" w:rsidP="001F7E51">
      <w:pPr>
        <w:spacing w:after="0" w:line="240" w:lineRule="auto"/>
      </w:pPr>
      <w:r>
        <w:separator/>
      </w:r>
    </w:p>
  </w:endnote>
  <w:endnote w:type="continuationSeparator" w:id="0">
    <w:p w14:paraId="62E0F010" w14:textId="77777777" w:rsidR="004E5145" w:rsidRDefault="004E5145" w:rsidP="001F7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DB434" w14:textId="68A294D9" w:rsidR="001F7E51" w:rsidRDefault="002F7B21">
    <w:pPr>
      <w:pStyle w:val="Footer"/>
      <w:rPr>
        <w:sz w:val="20"/>
        <w:szCs w:val="20"/>
      </w:rPr>
    </w:pPr>
    <w:r>
      <w:rPr>
        <w:sz w:val="20"/>
        <w:szCs w:val="20"/>
      </w:rPr>
      <w:t>March 2024</w:t>
    </w:r>
  </w:p>
  <w:p w14:paraId="40353AF3" w14:textId="2DC5F008" w:rsidR="004A7F6E" w:rsidRPr="001F7E51" w:rsidRDefault="004A7F6E">
    <w:pPr>
      <w:pStyle w:val="Footer"/>
      <w:rPr>
        <w:sz w:val="20"/>
        <w:szCs w:val="20"/>
      </w:rPr>
    </w:pPr>
    <w:r>
      <w:rPr>
        <w:sz w:val="20"/>
        <w:szCs w:val="20"/>
      </w:rPr>
      <w:t xml:space="preserve">Page </w:t>
    </w:r>
    <w:r w:rsidRPr="004A7F6E">
      <w:rPr>
        <w:sz w:val="20"/>
        <w:szCs w:val="20"/>
      </w:rPr>
      <w:fldChar w:fldCharType="begin"/>
    </w:r>
    <w:r w:rsidRPr="004A7F6E">
      <w:rPr>
        <w:sz w:val="20"/>
        <w:szCs w:val="20"/>
      </w:rPr>
      <w:instrText xml:space="preserve"> PAGE   \* MERGEFORMAT </w:instrText>
    </w:r>
    <w:r w:rsidRPr="004A7F6E">
      <w:rPr>
        <w:sz w:val="20"/>
        <w:szCs w:val="20"/>
      </w:rPr>
      <w:fldChar w:fldCharType="separate"/>
    </w:r>
    <w:r w:rsidRPr="004A7F6E">
      <w:rPr>
        <w:noProof/>
        <w:sz w:val="20"/>
        <w:szCs w:val="20"/>
      </w:rPr>
      <w:t>1</w:t>
    </w:r>
    <w:r w:rsidRPr="004A7F6E">
      <w:rPr>
        <w:noProof/>
        <w:sz w:val="20"/>
        <w:szCs w:val="20"/>
      </w:rPr>
      <w:fldChar w:fldCharType="end"/>
    </w:r>
    <w:r>
      <w:rPr>
        <w:sz w:val="20"/>
        <w:szCs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9C7C0" w14:textId="77777777" w:rsidR="004E5145" w:rsidRDefault="004E5145" w:rsidP="001F7E51">
      <w:pPr>
        <w:spacing w:after="0" w:line="240" w:lineRule="auto"/>
      </w:pPr>
      <w:r>
        <w:separator/>
      </w:r>
    </w:p>
  </w:footnote>
  <w:footnote w:type="continuationSeparator" w:id="0">
    <w:p w14:paraId="6DE583FD" w14:textId="77777777" w:rsidR="004E5145" w:rsidRDefault="004E5145" w:rsidP="001F7E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03B5"/>
    <w:multiLevelType w:val="hybridMultilevel"/>
    <w:tmpl w:val="DCA65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45EC0"/>
    <w:multiLevelType w:val="hybridMultilevel"/>
    <w:tmpl w:val="49DE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76753"/>
    <w:multiLevelType w:val="multilevel"/>
    <w:tmpl w:val="7318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5C6DD5"/>
    <w:multiLevelType w:val="hybridMultilevel"/>
    <w:tmpl w:val="9B269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B3844"/>
    <w:multiLevelType w:val="hybridMultilevel"/>
    <w:tmpl w:val="B5D2AD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5133A9"/>
    <w:multiLevelType w:val="hybridMultilevel"/>
    <w:tmpl w:val="172C3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041F4"/>
    <w:multiLevelType w:val="hybridMultilevel"/>
    <w:tmpl w:val="F6B6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B0162"/>
    <w:multiLevelType w:val="multilevel"/>
    <w:tmpl w:val="7422B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DE5BD4"/>
    <w:multiLevelType w:val="hybridMultilevel"/>
    <w:tmpl w:val="1F02F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784BEF"/>
    <w:multiLevelType w:val="hybridMultilevel"/>
    <w:tmpl w:val="B6F68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E950D4"/>
    <w:multiLevelType w:val="hybridMultilevel"/>
    <w:tmpl w:val="5B067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DD61E5"/>
    <w:multiLevelType w:val="hybridMultilevel"/>
    <w:tmpl w:val="A9FEF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D32EA0"/>
    <w:multiLevelType w:val="hybridMultilevel"/>
    <w:tmpl w:val="F43C4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0"/>
  </w:num>
  <w:num w:numId="5">
    <w:abstractNumId w:val="11"/>
  </w:num>
  <w:num w:numId="6">
    <w:abstractNumId w:val="9"/>
  </w:num>
  <w:num w:numId="7">
    <w:abstractNumId w:val="10"/>
  </w:num>
  <w:num w:numId="8">
    <w:abstractNumId w:val="1"/>
  </w:num>
  <w:num w:numId="9">
    <w:abstractNumId w:val="4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zc1Nzc2MTA2NDJW0lEKTi0uzszPAykwNK0FAOIKst0tAAAA"/>
  </w:docVars>
  <w:rsids>
    <w:rsidRoot w:val="00814A32"/>
    <w:rsid w:val="0006024D"/>
    <w:rsid w:val="00091DE1"/>
    <w:rsid w:val="0013156B"/>
    <w:rsid w:val="00176112"/>
    <w:rsid w:val="00181A06"/>
    <w:rsid w:val="00186A01"/>
    <w:rsid w:val="001A2743"/>
    <w:rsid w:val="001F0DEB"/>
    <w:rsid w:val="001F7E51"/>
    <w:rsid w:val="00220FE8"/>
    <w:rsid w:val="0022272A"/>
    <w:rsid w:val="0023770E"/>
    <w:rsid w:val="00242B2F"/>
    <w:rsid w:val="002547DD"/>
    <w:rsid w:val="00273C84"/>
    <w:rsid w:val="002F7B21"/>
    <w:rsid w:val="00313DBB"/>
    <w:rsid w:val="003157E8"/>
    <w:rsid w:val="00355321"/>
    <w:rsid w:val="00356CAE"/>
    <w:rsid w:val="00382F4C"/>
    <w:rsid w:val="004059AD"/>
    <w:rsid w:val="004375DD"/>
    <w:rsid w:val="00472F31"/>
    <w:rsid w:val="00492ED1"/>
    <w:rsid w:val="004A7F6E"/>
    <w:rsid w:val="004E5145"/>
    <w:rsid w:val="005129D2"/>
    <w:rsid w:val="00533E5C"/>
    <w:rsid w:val="00534722"/>
    <w:rsid w:val="005A7514"/>
    <w:rsid w:val="005D05D5"/>
    <w:rsid w:val="006176EE"/>
    <w:rsid w:val="00624C10"/>
    <w:rsid w:val="00645E1E"/>
    <w:rsid w:val="00666666"/>
    <w:rsid w:val="006940FE"/>
    <w:rsid w:val="006C6DC6"/>
    <w:rsid w:val="00723D39"/>
    <w:rsid w:val="00754A72"/>
    <w:rsid w:val="007B280D"/>
    <w:rsid w:val="00814A32"/>
    <w:rsid w:val="008D63FF"/>
    <w:rsid w:val="0097756C"/>
    <w:rsid w:val="00997327"/>
    <w:rsid w:val="009C7EE9"/>
    <w:rsid w:val="009D1336"/>
    <w:rsid w:val="009E4879"/>
    <w:rsid w:val="00AC70D4"/>
    <w:rsid w:val="00AF1A26"/>
    <w:rsid w:val="00B413DA"/>
    <w:rsid w:val="00B7186B"/>
    <w:rsid w:val="00B7413E"/>
    <w:rsid w:val="00BC15E6"/>
    <w:rsid w:val="00BC2B6B"/>
    <w:rsid w:val="00BC4A79"/>
    <w:rsid w:val="00BE5CFA"/>
    <w:rsid w:val="00C45BEF"/>
    <w:rsid w:val="00D9485C"/>
    <w:rsid w:val="00DC7F0E"/>
    <w:rsid w:val="00DD4704"/>
    <w:rsid w:val="00E97166"/>
    <w:rsid w:val="00EB6F9A"/>
    <w:rsid w:val="00EC2F1C"/>
    <w:rsid w:val="00EC6986"/>
    <w:rsid w:val="00EE17EF"/>
    <w:rsid w:val="00EE4272"/>
    <w:rsid w:val="00F27783"/>
    <w:rsid w:val="00F449DF"/>
    <w:rsid w:val="00F77BAB"/>
    <w:rsid w:val="00F84D32"/>
    <w:rsid w:val="00F879B6"/>
    <w:rsid w:val="00F949E4"/>
    <w:rsid w:val="00FB2634"/>
    <w:rsid w:val="00FC5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0E3274"/>
  <w15:chartTrackingRefBased/>
  <w15:docId w15:val="{0A2A4720-D136-45B5-B1A7-9CDF35E7A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5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7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51"/>
  </w:style>
  <w:style w:type="paragraph" w:styleId="Footer">
    <w:name w:val="footer"/>
    <w:basedOn w:val="Normal"/>
    <w:link w:val="FooterChar"/>
    <w:uiPriority w:val="99"/>
    <w:unhideWhenUsed/>
    <w:rsid w:val="001F7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9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ncer Stevens</dc:creator>
  <cp:keywords/>
  <dc:description/>
  <cp:lastModifiedBy>Malonda Johnson</cp:lastModifiedBy>
  <cp:revision>7</cp:revision>
  <cp:lastPrinted>2024-02-29T13:16:00Z</cp:lastPrinted>
  <dcterms:created xsi:type="dcterms:W3CDTF">2024-03-15T12:35:00Z</dcterms:created>
  <dcterms:modified xsi:type="dcterms:W3CDTF">2024-03-15T12:37:00Z</dcterms:modified>
</cp:coreProperties>
</file>